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0EB8AA0B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015A0" w14:textId="595F8AF4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chart.</w:t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3C3C2132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</w:t>
      </w:r>
      <w:proofErr w:type="gramStart"/>
      <w:r w:rsidRPr="002B7B65">
        <w:rPr>
          <w:rFonts w:ascii="Roboto" w:eastAsia="Roboto" w:hAnsi="Roboto" w:cs="Roboto"/>
          <w:sz w:val="28"/>
          <w:szCs w:val="28"/>
        </w:rPr>
        <w:t>i.e.</w:t>
      </w:r>
      <w:proofErr w:type="gramEnd"/>
      <w:r w:rsidRPr="002B7B65">
        <w:rPr>
          <w:rFonts w:ascii="Roboto" w:eastAsia="Roboto" w:hAnsi="Roboto" w:cs="Roboto"/>
          <w:sz w:val="28"/>
          <w:szCs w:val="28"/>
        </w:rPr>
        <w:t xml:space="preserve"> basic map and filler maps.</w:t>
      </w:r>
    </w:p>
    <w:p w14:paraId="0DFEDD2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620E23D5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259BB8D2" w:rsidR="00325FB4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64C94347" w14:textId="4173A818" w:rsidR="00E06E31" w:rsidRDefault="00E06E31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Answers: </w:t>
      </w:r>
    </w:p>
    <w:p w14:paraId="7F9C7498" w14:textId="77777777" w:rsidR="00E06E31" w:rsidRDefault="00E06E31">
      <w:pPr>
        <w:rPr>
          <w:rFonts w:ascii="Roboto" w:eastAsia="Roboto" w:hAnsi="Roboto" w:cs="Roboto"/>
          <w:b/>
          <w:sz w:val="40"/>
          <w:szCs w:val="40"/>
        </w:rPr>
      </w:pPr>
    </w:p>
    <w:p w14:paraId="495C3C91" w14:textId="0793E897" w:rsidR="00E06E31" w:rsidRDefault="00E06E31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   Q1 – Q5 = </w:t>
      </w:r>
      <w:r w:rsidRPr="00E06E31">
        <w:rPr>
          <w:rFonts w:ascii="Roboto" w:eastAsia="Roboto" w:hAnsi="Roboto" w:cs="Roboto"/>
          <w:bCs/>
          <w:sz w:val="28"/>
          <w:szCs w:val="28"/>
        </w:rPr>
        <w:t>https://www.novypro.com/project/assignment-4</w:t>
      </w:r>
    </w:p>
    <w:p w14:paraId="0F484F27" w14:textId="0C4E4EF8" w:rsidR="00E06E31" w:rsidRPr="00E06E31" w:rsidRDefault="00E06E31">
      <w:pPr>
        <w:rPr>
          <w:rFonts w:ascii="Roboto" w:eastAsia="Roboto" w:hAnsi="Roboto" w:cs="Roboto"/>
          <w:bCs/>
          <w:sz w:val="32"/>
          <w:szCs w:val="32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   Q6 = </w:t>
      </w:r>
      <w:r w:rsidRPr="00E06E31">
        <w:rPr>
          <w:rFonts w:ascii="Roboto" w:eastAsia="Roboto" w:hAnsi="Roboto" w:cs="Roboto"/>
          <w:bCs/>
          <w:sz w:val="32"/>
          <w:szCs w:val="32"/>
        </w:rPr>
        <w:t>https://www.novypro.com/project/sales-data-analysis-3</w:t>
      </w:r>
    </w:p>
    <w:sectPr w:rsidR="00E06E31" w:rsidRPr="00E06E31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BE0DA" w14:textId="77777777" w:rsidR="00B32E8F" w:rsidRDefault="00B32E8F">
      <w:pPr>
        <w:spacing w:line="240" w:lineRule="auto"/>
      </w:pPr>
      <w:r>
        <w:separator/>
      </w:r>
    </w:p>
  </w:endnote>
  <w:endnote w:type="continuationSeparator" w:id="0">
    <w:p w14:paraId="1A4CF4CD" w14:textId="77777777" w:rsidR="00B32E8F" w:rsidRDefault="00B32E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25FB4" w:rsidRDefault="00325FB4"/>
  <w:p w14:paraId="0000000C" w14:textId="77777777" w:rsidR="00325FB4" w:rsidRDefault="00000000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66E03" w14:textId="77777777" w:rsidR="00B32E8F" w:rsidRDefault="00B32E8F">
      <w:pPr>
        <w:spacing w:line="240" w:lineRule="auto"/>
      </w:pPr>
      <w:r>
        <w:separator/>
      </w:r>
    </w:p>
  </w:footnote>
  <w:footnote w:type="continuationSeparator" w:id="0">
    <w:p w14:paraId="6BBB002A" w14:textId="77777777" w:rsidR="00B32E8F" w:rsidRDefault="00B32E8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25FB4" w:rsidRDefault="00325FB4"/>
  <w:p w14:paraId="00000009" w14:textId="77777777" w:rsidR="00325FB4" w:rsidRDefault="00000000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000000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21834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2B7B65"/>
    <w:rsid w:val="00325FB4"/>
    <w:rsid w:val="00480DC5"/>
    <w:rsid w:val="00B32E8F"/>
    <w:rsid w:val="00E06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indranath kumbhar</cp:lastModifiedBy>
  <cp:revision>3</cp:revision>
  <dcterms:created xsi:type="dcterms:W3CDTF">2021-12-05T16:42:00Z</dcterms:created>
  <dcterms:modified xsi:type="dcterms:W3CDTF">2023-07-21T10:37:00Z</dcterms:modified>
</cp:coreProperties>
</file>